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744D1A" w14:textId="50B95163" w:rsidR="001C660A" w:rsidRDefault="001C660A" w:rsidP="00950C59">
      <w:pPr>
        <w:spacing w:after="0"/>
        <w:jc w:val="center"/>
      </w:pPr>
      <w:r>
        <w:t>ReadMe File</w:t>
      </w:r>
    </w:p>
    <w:p w14:paraId="312BA064" w14:textId="77777777" w:rsidR="001C660A" w:rsidRDefault="001C660A" w:rsidP="001C660A">
      <w:pPr>
        <w:spacing w:after="0"/>
      </w:pPr>
    </w:p>
    <w:p w14:paraId="0CF4A482" w14:textId="77777777" w:rsidR="00950C59" w:rsidRDefault="001C660A" w:rsidP="001C660A">
      <w:pPr>
        <w:spacing w:after="0"/>
      </w:pPr>
      <w:r>
        <w:t xml:space="preserve">Research question: </w:t>
      </w:r>
    </w:p>
    <w:p w14:paraId="41CB558A" w14:textId="6C8D8A04" w:rsidR="001C660A" w:rsidRDefault="001C660A" w:rsidP="001C660A">
      <w:pPr>
        <w:spacing w:after="0"/>
      </w:pPr>
      <w:r>
        <w:t xml:space="preserve">Is there any significant association between total income and sex, age at immigration, and level of education of Canadian </w:t>
      </w:r>
      <w:r w:rsidR="00950C59">
        <w:t>Immigrants from 2000 to 2015 who immigrated at the age of 20 years and older?</w:t>
      </w:r>
    </w:p>
    <w:p w14:paraId="66629F36" w14:textId="77777777" w:rsidR="00950C59" w:rsidRDefault="00950C59" w:rsidP="001C660A">
      <w:pPr>
        <w:spacing w:after="0"/>
      </w:pPr>
    </w:p>
    <w:p w14:paraId="3A753B00" w14:textId="3125E6CA" w:rsidR="00CF1529" w:rsidRDefault="00CF1529" w:rsidP="001C660A">
      <w:pPr>
        <w:spacing w:after="0"/>
      </w:pPr>
      <w:r>
        <w:t xml:space="preserve">Dataset: Census 2016.csv </w:t>
      </w:r>
    </w:p>
    <w:p w14:paraId="1607F62B" w14:textId="77777777" w:rsidR="00CF1529" w:rsidRDefault="00CF1529" w:rsidP="001C660A">
      <w:pPr>
        <w:spacing w:after="0"/>
      </w:pPr>
    </w:p>
    <w:p w14:paraId="61EA1752" w14:textId="7C3A8533" w:rsidR="00950C59" w:rsidRDefault="00950C59" w:rsidP="001C660A">
      <w:pPr>
        <w:spacing w:after="0"/>
      </w:pPr>
      <w:r>
        <w:t>Variables:</w:t>
      </w:r>
    </w:p>
    <w:p w14:paraId="7888F6AE" w14:textId="25945C69" w:rsidR="00950C59" w:rsidRDefault="00950C59" w:rsidP="001C660A">
      <w:pPr>
        <w:spacing w:after="0"/>
      </w:pPr>
      <w:proofErr w:type="spellStart"/>
      <w:r>
        <w:t>TotInc</w:t>
      </w:r>
      <w:proofErr w:type="spellEnd"/>
      <w:r>
        <w:t xml:space="preserve"> =&gt; Total Income</w:t>
      </w:r>
    </w:p>
    <w:p w14:paraId="5DF30B0C" w14:textId="0CEA99C0" w:rsidR="00950C59" w:rsidRDefault="00950C59" w:rsidP="001C660A">
      <w:pPr>
        <w:spacing w:after="0"/>
      </w:pPr>
      <w:r>
        <w:t>Sex =&gt; Sex</w:t>
      </w:r>
    </w:p>
    <w:p w14:paraId="1D694E15" w14:textId="24CF8CA2" w:rsidR="00950C59" w:rsidRDefault="00950C59" w:rsidP="001C660A">
      <w:pPr>
        <w:spacing w:after="0"/>
      </w:pPr>
      <w:r>
        <w:t xml:space="preserve">AGEIMM =&gt; Age at immigration </w:t>
      </w:r>
    </w:p>
    <w:p w14:paraId="0B7934BB" w14:textId="551EF1C8" w:rsidR="00950C59" w:rsidRDefault="00950C59" w:rsidP="001C660A">
      <w:pPr>
        <w:spacing w:after="0"/>
      </w:pPr>
      <w:r>
        <w:t>HDGREE =&gt; Highest educational qualification</w:t>
      </w:r>
    </w:p>
    <w:p w14:paraId="54905496" w14:textId="1F3C6BD0" w:rsidR="00950C59" w:rsidRDefault="00950C59" w:rsidP="001C660A">
      <w:pPr>
        <w:spacing w:after="0"/>
      </w:pPr>
      <w:r>
        <w:t xml:space="preserve">YRIMM =&gt; Year of immigration </w:t>
      </w:r>
    </w:p>
    <w:p w14:paraId="744ACE82" w14:textId="77777777" w:rsidR="00950C59" w:rsidRDefault="00950C59" w:rsidP="001C660A">
      <w:pPr>
        <w:spacing w:after="0"/>
      </w:pPr>
    </w:p>
    <w:p w14:paraId="6DF08562" w14:textId="017965C2" w:rsidR="001C660A" w:rsidRDefault="001554B3" w:rsidP="001C660A">
      <w:pPr>
        <w:spacing w:after="0"/>
      </w:pPr>
      <w:r>
        <w:t xml:space="preserve">Software </w:t>
      </w:r>
      <w:r w:rsidR="00950C59">
        <w:t>R</w:t>
      </w:r>
      <w:r>
        <w:t xml:space="preserve"> studio</w:t>
      </w:r>
      <w:r w:rsidR="00950C59">
        <w:t>:</w:t>
      </w:r>
    </w:p>
    <w:p w14:paraId="501A1A82" w14:textId="77777777" w:rsidR="00CA010C" w:rsidRDefault="001C660A" w:rsidP="001C660A">
      <w:pPr>
        <w:pStyle w:val="ListParagraph"/>
        <w:numPr>
          <w:ilvl w:val="0"/>
          <w:numId w:val="1"/>
        </w:numPr>
        <w:spacing w:after="0"/>
      </w:pPr>
      <w:r w:rsidRPr="00CA010C">
        <w:t>Install</w:t>
      </w:r>
      <w:r w:rsidRPr="00CA010C">
        <w:t xml:space="preserve"> </w:t>
      </w:r>
      <w:r w:rsidR="00E4631B" w:rsidRPr="00CA010C">
        <w:t>ne</w:t>
      </w:r>
      <w:r w:rsidR="001554B3" w:rsidRPr="00CA010C">
        <w:t>cessary</w:t>
      </w:r>
      <w:r w:rsidRPr="00CA010C">
        <w:t xml:space="preserve"> packages </w:t>
      </w:r>
      <w:r w:rsidR="00CA010C" w:rsidRPr="00CA010C">
        <w:t>and l</w:t>
      </w:r>
      <w:r w:rsidRPr="00CA010C">
        <w:t xml:space="preserve">oad </w:t>
      </w:r>
      <w:r w:rsidR="00CA010C" w:rsidRPr="00CA010C">
        <w:t>the</w:t>
      </w:r>
      <w:r w:rsidRPr="00CA010C">
        <w:t xml:space="preserve"> libraries</w:t>
      </w:r>
    </w:p>
    <w:p w14:paraId="695DF2CD" w14:textId="6E58CB42" w:rsidR="001C660A" w:rsidRDefault="00CA010C" w:rsidP="001C660A">
      <w:pPr>
        <w:pStyle w:val="ListParagraph"/>
        <w:numPr>
          <w:ilvl w:val="0"/>
          <w:numId w:val="1"/>
        </w:numPr>
        <w:spacing w:after="0"/>
      </w:pPr>
      <w:r>
        <w:t>C</w:t>
      </w:r>
      <w:r w:rsidR="001C660A">
        <w:t xml:space="preserve">lean up data </w:t>
      </w:r>
      <w:r>
        <w:t>by:</w:t>
      </w:r>
    </w:p>
    <w:p w14:paraId="347A3A1B" w14:textId="3D67254A" w:rsidR="00CA010C" w:rsidRDefault="00AE14FB" w:rsidP="00CA010C">
      <w:pPr>
        <w:pStyle w:val="ListParagraph"/>
        <w:numPr>
          <w:ilvl w:val="1"/>
          <w:numId w:val="1"/>
        </w:numPr>
        <w:spacing w:after="0"/>
      </w:pPr>
      <w:r>
        <w:t>Loading the CSV file</w:t>
      </w:r>
    </w:p>
    <w:p w14:paraId="772F6EBB" w14:textId="2F565B84" w:rsidR="00AE14FB" w:rsidRDefault="00AE14FB" w:rsidP="00CA010C">
      <w:pPr>
        <w:pStyle w:val="ListParagraph"/>
        <w:numPr>
          <w:ilvl w:val="1"/>
          <w:numId w:val="1"/>
        </w:numPr>
        <w:spacing w:after="0"/>
      </w:pPr>
      <w:r>
        <w:t xml:space="preserve">Select </w:t>
      </w:r>
      <w:r w:rsidR="00510DF8">
        <w:t xml:space="preserve">only </w:t>
      </w:r>
      <w:proofErr w:type="spellStart"/>
      <w:r w:rsidR="00510DF8">
        <w:t>TotInc</w:t>
      </w:r>
      <w:proofErr w:type="spellEnd"/>
      <w:r w:rsidR="00510DF8">
        <w:t>, Sex, AGEIMM, HDGREE, YRIMM</w:t>
      </w:r>
      <w:r w:rsidR="00510DF8">
        <w:t xml:space="preserve"> (variables) and discard others</w:t>
      </w:r>
    </w:p>
    <w:p w14:paraId="39792308" w14:textId="496F2835" w:rsidR="003964C4" w:rsidRPr="003964C4" w:rsidRDefault="00510DF8" w:rsidP="003964C4">
      <w:pPr>
        <w:pStyle w:val="ListParagraph"/>
        <w:numPr>
          <w:ilvl w:val="1"/>
          <w:numId w:val="1"/>
        </w:numPr>
      </w:pPr>
      <w:r>
        <w:t xml:space="preserve">Filter </w:t>
      </w:r>
      <w:r w:rsidR="003964C4" w:rsidRPr="003964C4">
        <w:t xml:space="preserve">AGEIMM </w:t>
      </w:r>
      <w:r w:rsidR="003964C4">
        <w:t xml:space="preserve">and select </w:t>
      </w:r>
      <w:r w:rsidR="003964C4" w:rsidRPr="003964C4">
        <w:t>range 5 to 13</w:t>
      </w:r>
      <w:r w:rsidR="002F5965">
        <w:t xml:space="preserve"> [</w:t>
      </w:r>
      <w:r w:rsidR="0014542D">
        <w:t>meaning 20 years and above]</w:t>
      </w:r>
    </w:p>
    <w:p w14:paraId="1A0E654A" w14:textId="3D435B83" w:rsidR="00510DF8" w:rsidRDefault="0014542D" w:rsidP="00CA010C">
      <w:pPr>
        <w:pStyle w:val="ListParagraph"/>
        <w:numPr>
          <w:ilvl w:val="1"/>
          <w:numId w:val="1"/>
        </w:numPr>
        <w:spacing w:after="0"/>
      </w:pPr>
      <w:r>
        <w:t>Re</w:t>
      </w:r>
      <w:r w:rsidR="00A57A0E">
        <w:t xml:space="preserve">move cases with </w:t>
      </w:r>
      <w:proofErr w:type="spellStart"/>
      <w:r w:rsidR="00A57A0E">
        <w:t>TotInc</w:t>
      </w:r>
      <w:proofErr w:type="spellEnd"/>
      <w:r w:rsidR="00A57A0E">
        <w:t xml:space="preserve"> less than 1000 and those labelled </w:t>
      </w:r>
      <w:r w:rsidR="00A57A0E" w:rsidRPr="00A57A0E">
        <w:t>88888888</w:t>
      </w:r>
      <w:r w:rsidR="00A57A0E">
        <w:t xml:space="preserve"> and </w:t>
      </w:r>
      <w:r w:rsidR="00A57A0E" w:rsidRPr="00A57A0E">
        <w:t>99999999</w:t>
      </w:r>
    </w:p>
    <w:p w14:paraId="2A37749E" w14:textId="77777777" w:rsidR="00387E41" w:rsidRPr="00387E41" w:rsidRDefault="00387E41" w:rsidP="00387E41">
      <w:pPr>
        <w:pStyle w:val="ListParagraph"/>
        <w:numPr>
          <w:ilvl w:val="1"/>
          <w:numId w:val="1"/>
        </w:numPr>
      </w:pPr>
      <w:r>
        <w:t xml:space="preserve">Remove cases with </w:t>
      </w:r>
      <w:r w:rsidRPr="00387E41">
        <w:t>HDGREE = 88 or 99</w:t>
      </w:r>
    </w:p>
    <w:p w14:paraId="01460F40" w14:textId="05997E84" w:rsidR="00A57A0E" w:rsidRDefault="00D62A28" w:rsidP="00CA010C">
      <w:pPr>
        <w:pStyle w:val="ListParagraph"/>
        <w:numPr>
          <w:ilvl w:val="1"/>
          <w:numId w:val="1"/>
        </w:numPr>
        <w:spacing w:after="0"/>
      </w:pPr>
      <w:r>
        <w:t>C</w:t>
      </w:r>
      <w:r w:rsidRPr="00D62A28">
        <w:t xml:space="preserve">onvert all variables </w:t>
      </w:r>
      <w:r>
        <w:t xml:space="preserve">in </w:t>
      </w:r>
      <w:r w:rsidR="004A4A10">
        <w:t xml:space="preserve">the </w:t>
      </w:r>
      <w:r>
        <w:t xml:space="preserve">dataset </w:t>
      </w:r>
      <w:r w:rsidRPr="00D62A28">
        <w:t>to numeric</w:t>
      </w:r>
    </w:p>
    <w:p w14:paraId="7FF29EEF" w14:textId="0009694B" w:rsidR="004A4A10" w:rsidRDefault="004A4A10" w:rsidP="00CA010C">
      <w:pPr>
        <w:pStyle w:val="ListParagraph"/>
        <w:numPr>
          <w:ilvl w:val="1"/>
          <w:numId w:val="1"/>
        </w:numPr>
        <w:spacing w:after="0"/>
      </w:pPr>
      <w:r w:rsidRPr="004A4A10">
        <w:t xml:space="preserve">Re-code Sex as Female =1, Male </w:t>
      </w:r>
      <w:r>
        <w:t>= 2</w:t>
      </w:r>
    </w:p>
    <w:p w14:paraId="7CF048F1" w14:textId="25D9D698" w:rsidR="00C92625" w:rsidRDefault="00233005" w:rsidP="00CA010C">
      <w:pPr>
        <w:pStyle w:val="ListParagraph"/>
        <w:numPr>
          <w:ilvl w:val="1"/>
          <w:numId w:val="1"/>
        </w:numPr>
        <w:spacing w:after="0"/>
      </w:pPr>
      <w:r w:rsidRPr="00233005">
        <w:t>Creating HDGREE.R variable</w:t>
      </w:r>
      <w:r>
        <w:t xml:space="preserve"> such that </w:t>
      </w:r>
      <w:r w:rsidRPr="00233005">
        <w:t>1 to 8 = below bachelor</w:t>
      </w:r>
      <w:r>
        <w:t xml:space="preserve">, </w:t>
      </w:r>
      <w:r w:rsidRPr="00233005">
        <w:t>9 = bachelor</w:t>
      </w:r>
      <w:r>
        <w:t xml:space="preserve">, and </w:t>
      </w:r>
      <w:r w:rsidRPr="00233005">
        <w:t>10 to 13 = above bachelor</w:t>
      </w:r>
    </w:p>
    <w:p w14:paraId="77FC189D" w14:textId="77777777" w:rsidR="009E1A91" w:rsidRDefault="00F11FDF" w:rsidP="001C660A">
      <w:pPr>
        <w:pStyle w:val="ListParagraph"/>
        <w:numPr>
          <w:ilvl w:val="0"/>
          <w:numId w:val="1"/>
        </w:numPr>
        <w:spacing w:after="0"/>
      </w:pPr>
      <w:r>
        <w:t xml:space="preserve">Run </w:t>
      </w:r>
      <w:r w:rsidR="003912E1">
        <w:t xml:space="preserve">descriptive statistics to create frequency and percentage </w:t>
      </w:r>
      <w:r w:rsidR="00C52A71">
        <w:t>summary table for Sex and Education level</w:t>
      </w:r>
      <w:r w:rsidR="007531AA">
        <w:t xml:space="preserve">s. </w:t>
      </w:r>
    </w:p>
    <w:p w14:paraId="0D68D485" w14:textId="6A10FF71" w:rsidR="001C660A" w:rsidRDefault="009E1A91" w:rsidP="002979B9">
      <w:pPr>
        <w:pStyle w:val="ListParagraph"/>
        <w:numPr>
          <w:ilvl w:val="0"/>
          <w:numId w:val="1"/>
        </w:numPr>
        <w:spacing w:after="0"/>
      </w:pPr>
      <w:r>
        <w:t>Run a m</w:t>
      </w:r>
      <w:r w:rsidR="001C660A">
        <w:t xml:space="preserve">ultivariate regression analysis </w:t>
      </w:r>
      <w:r w:rsidR="00DC5504">
        <w:t xml:space="preserve">with </w:t>
      </w:r>
      <w:proofErr w:type="spellStart"/>
      <w:r w:rsidR="00DC5504">
        <w:t>TotInc</w:t>
      </w:r>
      <w:proofErr w:type="spellEnd"/>
      <w:r w:rsidR="00DC5504">
        <w:t xml:space="preserve"> as </w:t>
      </w:r>
      <w:r w:rsidR="002979B9">
        <w:t xml:space="preserve">the </w:t>
      </w:r>
      <w:r w:rsidR="00DC5504">
        <w:t xml:space="preserve">dependent variable and Sex, </w:t>
      </w:r>
      <w:r w:rsidR="009229DC">
        <w:t xml:space="preserve">age at </w:t>
      </w:r>
      <w:r w:rsidR="00FE3A3E">
        <w:t>immigration, and education qualification (</w:t>
      </w:r>
      <w:r w:rsidR="00E02B32">
        <w:t xml:space="preserve">HDGREE.R) </w:t>
      </w:r>
      <w:r w:rsidR="001C46F6">
        <w:t>as independent variables.</w:t>
      </w:r>
      <w:r w:rsidR="001C660A">
        <w:t xml:space="preserve">  </w:t>
      </w:r>
    </w:p>
    <w:p w14:paraId="768DCD03" w14:textId="30263E3A" w:rsidR="002A3AC6" w:rsidRDefault="002A3AC6" w:rsidP="002979B9">
      <w:pPr>
        <w:pStyle w:val="ListParagraph"/>
        <w:numPr>
          <w:ilvl w:val="0"/>
          <w:numId w:val="1"/>
        </w:numPr>
        <w:spacing w:after="0"/>
      </w:pPr>
      <w:r>
        <w:t xml:space="preserve">Write the </w:t>
      </w:r>
      <w:r w:rsidR="00461E75">
        <w:t xml:space="preserve">2 or 3 </w:t>
      </w:r>
      <w:r w:rsidR="00971290">
        <w:t xml:space="preserve">tabular output in any file format. </w:t>
      </w:r>
    </w:p>
    <w:p w14:paraId="610B0D75" w14:textId="77777777" w:rsidR="001C660A" w:rsidRDefault="001C660A" w:rsidP="001C660A">
      <w:pPr>
        <w:spacing w:after="0"/>
      </w:pPr>
    </w:p>
    <w:p w14:paraId="00102C5B" w14:textId="77777777" w:rsidR="001C660A" w:rsidRDefault="001C660A" w:rsidP="001C660A">
      <w:pPr>
        <w:spacing w:after="0"/>
      </w:pPr>
      <w:r>
        <w:t>#################################### End ##################</w:t>
      </w:r>
    </w:p>
    <w:p w14:paraId="0782534A" w14:textId="77777777" w:rsidR="001C660A" w:rsidRDefault="001C660A" w:rsidP="001C660A">
      <w:pPr>
        <w:spacing w:after="0"/>
      </w:pPr>
    </w:p>
    <w:p w14:paraId="2DC1E227" w14:textId="77777777" w:rsidR="001C660A" w:rsidRDefault="001C660A" w:rsidP="001C660A">
      <w:pPr>
        <w:spacing w:after="0"/>
      </w:pPr>
    </w:p>
    <w:p w14:paraId="622AF91B" w14:textId="77777777" w:rsidR="005133DE" w:rsidRDefault="005133DE" w:rsidP="001C660A">
      <w:pPr>
        <w:spacing w:after="0"/>
      </w:pPr>
    </w:p>
    <w:sectPr w:rsidR="005133DE" w:rsidSect="001C660A">
      <w:pgSz w:w="12240" w:h="15840"/>
      <w:pgMar w:top="1440" w:right="907" w:bottom="1440" w:left="90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147D3"/>
    <w:multiLevelType w:val="hybridMultilevel"/>
    <w:tmpl w:val="D51413F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09008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2t7AwMrcwNzMwNzdX0lEKTi0uzszPAykwrAUADLJFoSwAAAA="/>
  </w:docVars>
  <w:rsids>
    <w:rsidRoot w:val="001C660A"/>
    <w:rsid w:val="0014542D"/>
    <w:rsid w:val="001554B3"/>
    <w:rsid w:val="001C46F6"/>
    <w:rsid w:val="001C660A"/>
    <w:rsid w:val="00213A2B"/>
    <w:rsid w:val="00233005"/>
    <w:rsid w:val="002979B9"/>
    <w:rsid w:val="002A3AC6"/>
    <w:rsid w:val="002F5965"/>
    <w:rsid w:val="00387E41"/>
    <w:rsid w:val="003912E1"/>
    <w:rsid w:val="003964C4"/>
    <w:rsid w:val="00461E75"/>
    <w:rsid w:val="004A4A10"/>
    <w:rsid w:val="00510DF8"/>
    <w:rsid w:val="005133DE"/>
    <w:rsid w:val="005477F8"/>
    <w:rsid w:val="0074243F"/>
    <w:rsid w:val="007531AA"/>
    <w:rsid w:val="008B244F"/>
    <w:rsid w:val="009229DC"/>
    <w:rsid w:val="00950C59"/>
    <w:rsid w:val="00971290"/>
    <w:rsid w:val="009E1A91"/>
    <w:rsid w:val="00A57A0E"/>
    <w:rsid w:val="00AB1504"/>
    <w:rsid w:val="00AE14FB"/>
    <w:rsid w:val="00BC1D61"/>
    <w:rsid w:val="00C52A71"/>
    <w:rsid w:val="00C76D13"/>
    <w:rsid w:val="00C92625"/>
    <w:rsid w:val="00CA010C"/>
    <w:rsid w:val="00CF1529"/>
    <w:rsid w:val="00D62A28"/>
    <w:rsid w:val="00DC5504"/>
    <w:rsid w:val="00E02B32"/>
    <w:rsid w:val="00E26E71"/>
    <w:rsid w:val="00E4631B"/>
    <w:rsid w:val="00F11FDF"/>
    <w:rsid w:val="00FE3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999774"/>
  <w15:chartTrackingRefBased/>
  <w15:docId w15:val="{03A37E04-6E64-4036-97A1-593DA8AB0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660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C660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0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660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660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660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660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660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660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660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660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0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660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660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660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660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660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660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C660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66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660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C660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C660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C660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C660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C660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660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660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C660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86</Words>
  <Characters>1182</Characters>
  <Application>Microsoft Office Word</Application>
  <DocSecurity>0</DocSecurity>
  <Lines>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gochukwu Onyeso</dc:creator>
  <cp:keywords/>
  <dc:description/>
  <cp:lastModifiedBy>Ogochukwu Onyeso</cp:lastModifiedBy>
  <cp:revision>35</cp:revision>
  <dcterms:created xsi:type="dcterms:W3CDTF">2024-09-21T08:20:00Z</dcterms:created>
  <dcterms:modified xsi:type="dcterms:W3CDTF">2024-09-21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6086e6-3bb7-4683-9f0f-8a93e0b38ee1</vt:lpwstr>
  </property>
</Properties>
</file>